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639E8C8" w14:textId="77777777" w:rsidR="00E131A4" w:rsidRDefault="00E131A4"/>
    <w:p w14:paraId="71AA5F85" w14:textId="77777777" w:rsidR="00E131A4" w:rsidRDefault="00E131A4"/>
    <w:p w14:paraId="4013BB58" w14:textId="77777777" w:rsidR="00E131A4" w:rsidRDefault="00E131A4"/>
    <w:p w14:paraId="360294B1" w14:textId="77777777" w:rsidR="00E131A4" w:rsidRDefault="00E131A4"/>
    <w:p w14:paraId="3ABA9833" w14:textId="5006F56F" w:rsidR="00114E94" w:rsidRDefault="00E131A4" w:rsidP="00E131A4">
      <w:pPr>
        <w:jc w:val="center"/>
      </w:pPr>
      <w:r>
        <w:t>Hate Crimes</w:t>
      </w:r>
    </w:p>
    <w:p w14:paraId="179836B2" w14:textId="773E6FA0" w:rsidR="00E131A4" w:rsidRDefault="00E131A4" w:rsidP="00E131A4">
      <w:pPr>
        <w:jc w:val="center"/>
      </w:pPr>
      <w:r>
        <w:t>Name</w:t>
      </w:r>
    </w:p>
    <w:p w14:paraId="314D4D41" w14:textId="033ADD18" w:rsidR="00E131A4" w:rsidRDefault="00E131A4" w:rsidP="00E131A4">
      <w:pPr>
        <w:jc w:val="center"/>
      </w:pPr>
      <w:r>
        <w:t>Institution</w:t>
      </w:r>
    </w:p>
    <w:p w14:paraId="04408DDB" w14:textId="3B8EBD83" w:rsidR="00E131A4" w:rsidRDefault="00E131A4" w:rsidP="00E131A4">
      <w:pPr>
        <w:jc w:val="center"/>
      </w:pPr>
    </w:p>
    <w:p w14:paraId="6E0928D6" w14:textId="70709DFD" w:rsidR="00E131A4" w:rsidRDefault="00E131A4" w:rsidP="00E131A4">
      <w:pPr>
        <w:jc w:val="center"/>
      </w:pPr>
    </w:p>
    <w:p w14:paraId="2B69E3AE" w14:textId="18504BED" w:rsidR="00E131A4" w:rsidRDefault="00E131A4" w:rsidP="00E131A4">
      <w:pPr>
        <w:jc w:val="center"/>
      </w:pPr>
    </w:p>
    <w:p w14:paraId="5B7D8209" w14:textId="78F28349" w:rsidR="00E131A4" w:rsidRDefault="00E131A4" w:rsidP="00E131A4">
      <w:pPr>
        <w:jc w:val="center"/>
      </w:pPr>
    </w:p>
    <w:p w14:paraId="0AA37691" w14:textId="3C0853A5" w:rsidR="00E131A4" w:rsidRDefault="00E131A4" w:rsidP="00E131A4">
      <w:pPr>
        <w:jc w:val="center"/>
      </w:pPr>
    </w:p>
    <w:p w14:paraId="267DB8E9" w14:textId="402B7F90" w:rsidR="00E131A4" w:rsidRDefault="00E131A4" w:rsidP="00E131A4">
      <w:pPr>
        <w:jc w:val="center"/>
      </w:pPr>
    </w:p>
    <w:p w14:paraId="5FC984A3" w14:textId="50F24C70" w:rsidR="00E131A4" w:rsidRDefault="00E131A4" w:rsidP="00E131A4">
      <w:pPr>
        <w:jc w:val="center"/>
      </w:pPr>
    </w:p>
    <w:p w14:paraId="7A6B3BC0" w14:textId="7EE0377F" w:rsidR="00E131A4" w:rsidRDefault="00E131A4" w:rsidP="00E131A4">
      <w:pPr>
        <w:jc w:val="center"/>
      </w:pPr>
    </w:p>
    <w:p w14:paraId="7ABE01FD" w14:textId="665F34AE" w:rsidR="00E131A4" w:rsidRDefault="00E131A4" w:rsidP="00E131A4">
      <w:pPr>
        <w:jc w:val="center"/>
      </w:pPr>
    </w:p>
    <w:p w14:paraId="6D74D518" w14:textId="361FEA69" w:rsidR="00E131A4" w:rsidRDefault="00E131A4" w:rsidP="00E131A4">
      <w:pPr>
        <w:jc w:val="center"/>
      </w:pPr>
    </w:p>
    <w:p w14:paraId="47A3FA63" w14:textId="77777777" w:rsidR="00E131A4" w:rsidRDefault="00E131A4" w:rsidP="00E131A4"/>
    <w:p w14:paraId="705B6954" w14:textId="78C99116" w:rsidR="00E131A4" w:rsidRDefault="00E131A4" w:rsidP="00E131A4">
      <w:pPr>
        <w:jc w:val="center"/>
      </w:pPr>
      <w:r>
        <w:lastRenderedPageBreak/>
        <w:t>Hate Crimes</w:t>
      </w:r>
    </w:p>
    <w:p w14:paraId="67CFF320" w14:textId="23DFFBAC" w:rsidR="00E131A4" w:rsidRDefault="00E131A4" w:rsidP="00371B94">
      <w:pPr>
        <w:ind w:firstLine="720"/>
      </w:pPr>
      <w:r>
        <w:t xml:space="preserve">The issue of hate crimes attracts a heated debate in </w:t>
      </w:r>
      <w:r w:rsidR="00371B94">
        <w:t xml:space="preserve">the </w:t>
      </w:r>
      <w:r>
        <w:t xml:space="preserve">USA. Some argue that the federal government should come up with federal legislation </w:t>
      </w:r>
      <w:r w:rsidR="005B1EB3">
        <w:t xml:space="preserve">against hate crimes. In my opinion, </w:t>
      </w:r>
      <w:r w:rsidR="00371B94">
        <w:t>the federal government doesn't need</w:t>
      </w:r>
      <w:r w:rsidR="005B1EB3">
        <w:t xml:space="preserve"> to come up with such legislation. One of the reasons against it is that such a policy will be against the </w:t>
      </w:r>
      <w:r w:rsidR="00971459">
        <w:t>freedom of speech</w:t>
      </w:r>
      <w:r w:rsidR="00371B94">
        <w:t>,</w:t>
      </w:r>
      <w:r w:rsidR="00971459">
        <w:t xml:space="preserve"> an association enshrined in the First Amendment of the constitution</w:t>
      </w:r>
      <w:r w:rsidR="00371B94">
        <w:t xml:space="preserve"> (</w:t>
      </w:r>
      <w:proofErr w:type="spellStart"/>
      <w:r w:rsidR="00371B94">
        <w:t>Szabelska</w:t>
      </w:r>
      <w:proofErr w:type="spellEnd"/>
      <w:r w:rsidR="00371B94">
        <w:t>, 2020, p. 307)</w:t>
      </w:r>
      <w:r w:rsidR="00971459">
        <w:t>. Americans have the right to express themselves in a manner they deem fit to convey their message. Another thorny issue that com</w:t>
      </w:r>
      <w:r w:rsidR="00371B94">
        <w:t>e</w:t>
      </w:r>
      <w:r w:rsidR="00971459">
        <w:t>s into p</w:t>
      </w:r>
      <w:r w:rsidR="00371B94">
        <w:t>la</w:t>
      </w:r>
      <w:r w:rsidR="00971459">
        <w:t xml:space="preserve">y is the </w:t>
      </w:r>
      <w:proofErr w:type="spellStart"/>
      <w:r w:rsidR="00971459" w:rsidRPr="00971459">
        <w:rPr>
          <w:i/>
          <w:iCs/>
        </w:rPr>
        <w:t>mens</w:t>
      </w:r>
      <w:proofErr w:type="spellEnd"/>
      <w:r w:rsidR="00971459" w:rsidRPr="00971459">
        <w:rPr>
          <w:i/>
          <w:iCs/>
        </w:rPr>
        <w:t xml:space="preserve"> rea.</w:t>
      </w:r>
      <w:r w:rsidR="00971459">
        <w:t xml:space="preserve">  It is always </w:t>
      </w:r>
      <w:r w:rsidR="00371B94">
        <w:t>essential</w:t>
      </w:r>
      <w:r w:rsidR="00971459">
        <w:t xml:space="preserve"> to determine the intent behind an action. In this case, intent </w:t>
      </w:r>
      <w:r w:rsidR="00371B94">
        <w:t>"</w:t>
      </w:r>
      <w:r w:rsidR="00971459">
        <w:t>refers to the degree to which a person meant to commit a particular action or cause a particular result.</w:t>
      </w:r>
      <w:r w:rsidR="00371B94">
        <w:t>" (</w:t>
      </w:r>
      <w:proofErr w:type="spellStart"/>
      <w:r w:rsidR="00371B94">
        <w:t>Szabelska</w:t>
      </w:r>
      <w:proofErr w:type="spellEnd"/>
      <w:r w:rsidR="00371B94">
        <w:t>, 2020, p. 308) Thoughts alone need not be punished because some utterances might be made out of anger or extreme happiness. Punishing emotions will mean forcing Americans to limit their interactions and also doctor their inherent cultures.</w:t>
      </w:r>
    </w:p>
    <w:p w14:paraId="7D941146" w14:textId="77777777" w:rsidR="00371B94" w:rsidRDefault="00371B94" w:rsidP="00371B94">
      <w:pPr>
        <w:jc w:val="center"/>
      </w:pPr>
    </w:p>
    <w:p w14:paraId="05DC33B1" w14:textId="77777777" w:rsidR="00371B94" w:rsidRDefault="00371B94" w:rsidP="00371B94">
      <w:pPr>
        <w:jc w:val="center"/>
      </w:pPr>
    </w:p>
    <w:p w14:paraId="0379C352" w14:textId="77777777" w:rsidR="00371B94" w:rsidRDefault="00371B94" w:rsidP="00371B94">
      <w:pPr>
        <w:jc w:val="center"/>
      </w:pPr>
    </w:p>
    <w:p w14:paraId="47E4E85F" w14:textId="77777777" w:rsidR="00371B94" w:rsidRDefault="00371B94" w:rsidP="00371B94">
      <w:pPr>
        <w:jc w:val="center"/>
      </w:pPr>
    </w:p>
    <w:p w14:paraId="039EEFB7" w14:textId="77777777" w:rsidR="00371B94" w:rsidRDefault="00371B94" w:rsidP="00371B94">
      <w:pPr>
        <w:jc w:val="center"/>
      </w:pPr>
    </w:p>
    <w:p w14:paraId="6D4DAAA8" w14:textId="77777777" w:rsidR="00371B94" w:rsidRDefault="00371B94" w:rsidP="00371B94">
      <w:pPr>
        <w:jc w:val="center"/>
      </w:pPr>
    </w:p>
    <w:p w14:paraId="1D41CF09" w14:textId="77777777" w:rsidR="00371B94" w:rsidRDefault="00371B94" w:rsidP="00371B94">
      <w:pPr>
        <w:jc w:val="center"/>
      </w:pPr>
    </w:p>
    <w:p w14:paraId="053F6BEA" w14:textId="77777777" w:rsidR="00371B94" w:rsidRDefault="00371B94" w:rsidP="00371B94">
      <w:pPr>
        <w:jc w:val="center"/>
      </w:pPr>
    </w:p>
    <w:p w14:paraId="31F4F7F6" w14:textId="77777777" w:rsidR="00371B94" w:rsidRDefault="00371B94" w:rsidP="00371B94">
      <w:pPr>
        <w:jc w:val="center"/>
      </w:pPr>
    </w:p>
    <w:p w14:paraId="1F11912F" w14:textId="58D301B2" w:rsidR="00371B94" w:rsidRDefault="00371B94" w:rsidP="00371B94">
      <w:pPr>
        <w:jc w:val="center"/>
      </w:pPr>
      <w:r>
        <w:lastRenderedPageBreak/>
        <w:t>Reference</w:t>
      </w:r>
    </w:p>
    <w:p w14:paraId="40B20D83" w14:textId="5DA5072F" w:rsidR="00E131A4" w:rsidRPr="00371B94" w:rsidRDefault="00371B94" w:rsidP="00371B94">
      <w:pPr>
        <w:ind w:left="720" w:hanging="720"/>
        <w:jc w:val="both"/>
      </w:pPr>
      <w:proofErr w:type="spellStart"/>
      <w:r w:rsidRPr="00371B94">
        <w:rPr>
          <w:color w:val="222222"/>
          <w:shd w:val="clear" w:color="auto" w:fill="FFFFFF"/>
        </w:rPr>
        <w:t>Szabelska</w:t>
      </w:r>
      <w:proofErr w:type="spellEnd"/>
      <w:r w:rsidRPr="00371B94">
        <w:rPr>
          <w:color w:val="222222"/>
          <w:shd w:val="clear" w:color="auto" w:fill="FFFFFF"/>
        </w:rPr>
        <w:t>, H. (2020). Freedom of Speech and the Myth of Empiricism. </w:t>
      </w:r>
      <w:r w:rsidRPr="00371B94">
        <w:rPr>
          <w:i/>
          <w:iCs/>
          <w:color w:val="222222"/>
          <w:shd w:val="clear" w:color="auto" w:fill="FFFFFF"/>
        </w:rPr>
        <w:t>Freedom of Speech and the Myth of Empiricism</w:t>
      </w:r>
      <w:r w:rsidRPr="00371B94">
        <w:rPr>
          <w:color w:val="222222"/>
          <w:shd w:val="clear" w:color="auto" w:fill="FFFFFF"/>
        </w:rPr>
        <w:t>, 305-318.</w:t>
      </w:r>
    </w:p>
    <w:p w14:paraId="3ABF2F90" w14:textId="53908B7E" w:rsidR="00E131A4" w:rsidRDefault="00E131A4" w:rsidP="00E131A4">
      <w:pPr>
        <w:jc w:val="center"/>
      </w:pPr>
    </w:p>
    <w:p w14:paraId="6B4434FE" w14:textId="77777777" w:rsidR="00E131A4" w:rsidRDefault="00E131A4" w:rsidP="00E131A4">
      <w:pPr>
        <w:jc w:val="center"/>
      </w:pPr>
    </w:p>
    <w:sectPr w:rsidR="00E131A4">
      <w:headerReference w:type="default" r:id="rI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4842F9C" w14:textId="77777777" w:rsidR="00E044BB" w:rsidRDefault="00E044BB" w:rsidP="00E131A4">
      <w:pPr>
        <w:spacing w:after="0" w:line="240" w:lineRule="auto"/>
      </w:pPr>
      <w:r>
        <w:separator/>
      </w:r>
    </w:p>
  </w:endnote>
  <w:endnote w:type="continuationSeparator" w:id="0">
    <w:p w14:paraId="3B86CA95" w14:textId="77777777" w:rsidR="00E044BB" w:rsidRDefault="00E044BB" w:rsidP="00E131A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A730DFE" w14:textId="77777777" w:rsidR="00E044BB" w:rsidRDefault="00E044BB" w:rsidP="00E131A4">
      <w:pPr>
        <w:spacing w:after="0" w:line="240" w:lineRule="auto"/>
      </w:pPr>
      <w:r>
        <w:separator/>
      </w:r>
    </w:p>
  </w:footnote>
  <w:footnote w:type="continuationSeparator" w:id="0">
    <w:p w14:paraId="57761073" w14:textId="77777777" w:rsidR="00E044BB" w:rsidRDefault="00E044BB" w:rsidP="00E131A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55459352"/>
      <w:docPartObj>
        <w:docPartGallery w:val="Page Numbers (Top of Page)"/>
        <w:docPartUnique/>
      </w:docPartObj>
    </w:sdtPr>
    <w:sdtEndPr>
      <w:rPr>
        <w:noProof/>
      </w:rPr>
    </w:sdtEndPr>
    <w:sdtContent>
      <w:p w14:paraId="4644B1E5" w14:textId="6D84D8B2" w:rsidR="00E131A4" w:rsidRDefault="00E131A4">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749A2C90" w14:textId="77777777" w:rsidR="00E131A4" w:rsidRDefault="00E131A4">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Q0MTQyMbQ0NDK2MDJW0lEKTi0uzszPAykwrAUAl5NBgywAAAA="/>
  </w:docVars>
  <w:rsids>
    <w:rsidRoot w:val="00E131A4"/>
    <w:rsid w:val="00114E94"/>
    <w:rsid w:val="00371B94"/>
    <w:rsid w:val="005B1EB3"/>
    <w:rsid w:val="00971459"/>
    <w:rsid w:val="00E044BB"/>
    <w:rsid w:val="00E131A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5F23D3"/>
  <w15:chartTrackingRefBased/>
  <w15:docId w15:val="{54A3BE63-CC77-4B4A-86FF-9A63701AB8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HAnsi" w:hAnsi="Times New Roman" w:cs="Times New Roman"/>
        <w:sz w:val="24"/>
        <w:szCs w:val="24"/>
        <w:lang w:val="en-US" w:eastAsia="en-US" w:bidi="ar-SA"/>
      </w:rPr>
    </w:rPrDefault>
    <w:pPrDefault>
      <w:pPr>
        <w:spacing w:after="160"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131A4"/>
    <w:pPr>
      <w:tabs>
        <w:tab w:val="center" w:pos="4680"/>
        <w:tab w:val="right" w:pos="9360"/>
      </w:tabs>
      <w:spacing w:after="0" w:line="240" w:lineRule="auto"/>
    </w:pPr>
  </w:style>
  <w:style w:type="character" w:customStyle="1" w:styleId="HeaderChar">
    <w:name w:val="Header Char"/>
    <w:basedOn w:val="DefaultParagraphFont"/>
    <w:link w:val="Header"/>
    <w:uiPriority w:val="99"/>
    <w:rsid w:val="00E131A4"/>
  </w:style>
  <w:style w:type="paragraph" w:styleId="Footer">
    <w:name w:val="footer"/>
    <w:basedOn w:val="Normal"/>
    <w:link w:val="FooterChar"/>
    <w:uiPriority w:val="99"/>
    <w:unhideWhenUsed/>
    <w:rsid w:val="00E131A4"/>
    <w:pPr>
      <w:tabs>
        <w:tab w:val="center" w:pos="4680"/>
        <w:tab w:val="right" w:pos="9360"/>
      </w:tabs>
      <w:spacing w:after="0" w:line="240" w:lineRule="auto"/>
    </w:pPr>
  </w:style>
  <w:style w:type="character" w:customStyle="1" w:styleId="FooterChar">
    <w:name w:val="Footer Char"/>
    <w:basedOn w:val="DefaultParagraphFont"/>
    <w:link w:val="Footer"/>
    <w:uiPriority w:val="99"/>
    <w:rsid w:val="00E131A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2</TotalTime>
  <Pages>3</Pages>
  <Words>184</Words>
  <Characters>1051</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USER</cp:lastModifiedBy>
  <cp:revision>1</cp:revision>
  <dcterms:created xsi:type="dcterms:W3CDTF">2021-04-03T16:34:00Z</dcterms:created>
  <dcterms:modified xsi:type="dcterms:W3CDTF">2021-04-03T17:13:00Z</dcterms:modified>
</cp:coreProperties>
</file>